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58454" w14:textId="5C02C130" w:rsidR="009D7526" w:rsidRPr="00EF763A" w:rsidRDefault="005A11ED" w:rsidP="009B236E">
      <w:pPr>
        <w:tabs>
          <w:tab w:val="left" w:pos="825"/>
        </w:tabs>
        <w:rPr>
          <w:rFonts w:ascii="Times New Roman" w:hAnsi="Times New Roman" w:cs="Times New Roman"/>
          <w:b/>
          <w:szCs w:val="24"/>
        </w:rPr>
      </w:pPr>
      <w:r w:rsidRPr="00EF763A">
        <w:rPr>
          <w:rFonts w:ascii="Times New Roman" w:hAnsi="Times New Roman" w:cs="Times New Roman"/>
          <w:b/>
          <w:bCs/>
          <w:noProof/>
          <w:color w:val="FF421E"/>
          <w:sz w:val="32"/>
          <w:szCs w:val="36"/>
        </w:rPr>
        <w:drawing>
          <wp:anchor distT="0" distB="0" distL="114300" distR="114300" simplePos="0" relativeHeight="251658240" behindDoc="1" locked="0" layoutInCell="1" allowOverlap="1" wp14:anchorId="59706E79" wp14:editId="2D63453F">
            <wp:simplePos x="0" y="0"/>
            <wp:positionH relativeFrom="margin">
              <wp:posOffset>5262880</wp:posOffset>
            </wp:positionH>
            <wp:positionV relativeFrom="paragraph">
              <wp:posOffset>7620</wp:posOffset>
            </wp:positionV>
            <wp:extent cx="1336040" cy="1142365"/>
            <wp:effectExtent l="0" t="0" r="1016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040" cy="11423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236E">
        <w:rPr>
          <w:rFonts w:ascii="Times New Roman" w:hAnsi="Times New Roman" w:cs="Times New Roman"/>
          <w:b/>
          <w:szCs w:val="24"/>
        </w:rPr>
        <w:tab/>
      </w:r>
      <w:r w:rsidR="009B236E">
        <w:rPr>
          <w:noProof/>
        </w:rPr>
        <w:drawing>
          <wp:inline distT="0" distB="0" distL="0" distR="0" wp14:anchorId="416A3B68" wp14:editId="7A7B1C21">
            <wp:extent cx="4352925" cy="1276350"/>
            <wp:effectExtent l="0" t="0" r="9525" b="0"/>
            <wp:docPr id="3" name="Picture 3" descr="https://www.aacn.org/~/media/aacn-website/president-theme/fy-20/themegraphicforchapters.jpg?la=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aacn.org/~/media/aacn-website/president-theme/fy-20/themegraphicforchapters.jpg?la=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DFCB1" w14:textId="2717A74B" w:rsidR="00C9159B" w:rsidRPr="00EF763A" w:rsidRDefault="00E73C7C" w:rsidP="009D7526">
      <w:pPr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EF763A">
        <w:rPr>
          <w:rFonts w:ascii="Times New Roman" w:hAnsi="Times New Roman" w:cs="Times New Roman"/>
          <w:b/>
          <w:szCs w:val="24"/>
        </w:rPr>
        <w:t>Hill City Chapter of the</w:t>
      </w:r>
      <w:r w:rsidR="00094999" w:rsidRPr="00EF763A">
        <w:rPr>
          <w:rFonts w:ascii="Times New Roman" w:hAnsi="Times New Roman" w:cs="Times New Roman"/>
          <w:b/>
          <w:szCs w:val="24"/>
        </w:rPr>
        <w:t xml:space="preserve"> AACN</w:t>
      </w:r>
    </w:p>
    <w:p w14:paraId="4DCF6B39" w14:textId="63A68DB3" w:rsidR="00F172B1" w:rsidRPr="00EF763A" w:rsidRDefault="00E50F92" w:rsidP="00D93298">
      <w:pPr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November 18, 2019</w:t>
      </w:r>
    </w:p>
    <w:p w14:paraId="51911E34" w14:textId="3A62CC03" w:rsidR="00644513" w:rsidRPr="008721B0" w:rsidRDefault="00E73C7C" w:rsidP="008721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8721B0">
        <w:rPr>
          <w:rFonts w:ascii="Times New Roman" w:hAnsi="Times New Roman" w:cs="Times New Roman"/>
          <w:sz w:val="21"/>
          <w:szCs w:val="24"/>
        </w:rPr>
        <w:t>Welcome</w:t>
      </w:r>
    </w:p>
    <w:p w14:paraId="5B2C673A" w14:textId="56D1D9B0" w:rsidR="005B6EFB" w:rsidRPr="00913E3F" w:rsidRDefault="00A554B0" w:rsidP="005B6EF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4"/>
        </w:rPr>
        <w:t xml:space="preserve">Unstoppable </w:t>
      </w:r>
      <w:proofErr w:type="gramStart"/>
      <w:r w:rsidR="00913E3F" w:rsidRPr="00913E3F">
        <w:rPr>
          <w:rFonts w:ascii="Times New Roman" w:hAnsi="Times New Roman" w:cs="Times New Roman"/>
          <w:sz w:val="15"/>
          <w:szCs w:val="15"/>
        </w:rPr>
        <w:t>-</w:t>
      </w:r>
      <w:r w:rsidR="00913E3F" w:rsidRPr="00913E3F">
        <w:rPr>
          <w:rFonts w:ascii="Times New Roman" w:hAnsi="Times New Roman" w:cs="Times New Roman"/>
          <w:color w:val="47433F"/>
          <w:sz w:val="15"/>
          <w:szCs w:val="15"/>
        </w:rPr>
        <w:t>“</w:t>
      </w:r>
      <w:proofErr w:type="gramEnd"/>
      <w:r w:rsidR="00913E3F" w:rsidRPr="00913E3F">
        <w:rPr>
          <w:rFonts w:ascii="Times New Roman" w:hAnsi="Times New Roman" w:cs="Times New Roman"/>
          <w:bCs/>
          <w:color w:val="47433F"/>
          <w:sz w:val="21"/>
          <w:szCs w:val="21"/>
        </w:rPr>
        <w:t>Unstoppable</w:t>
      </w:r>
      <w:r w:rsidR="00913E3F" w:rsidRPr="00913E3F">
        <w:rPr>
          <w:rFonts w:ascii="Times New Roman" w:hAnsi="Times New Roman" w:cs="Times New Roman"/>
          <w:color w:val="47433F"/>
          <w:sz w:val="21"/>
          <w:szCs w:val="21"/>
        </w:rPr>
        <w:t xml:space="preserve"> is knowing if we get knocked down, we get up again,” she says. “It’s using our unique talents to expose inefficiencies and celebrate positive, innovative solutions, no matter how small.”</w:t>
      </w:r>
      <w:r w:rsidR="00913E3F">
        <w:rPr>
          <w:rFonts w:ascii="Times New Roman" w:hAnsi="Times New Roman" w:cs="Times New Roman"/>
          <w:color w:val="47433F"/>
          <w:sz w:val="21"/>
          <w:szCs w:val="21"/>
        </w:rPr>
        <w:t>- Megan Brunson AACN President</w:t>
      </w:r>
    </w:p>
    <w:p w14:paraId="6A33B582" w14:textId="5810BF90" w:rsidR="00732102" w:rsidRPr="00913E3F" w:rsidRDefault="00143745" w:rsidP="007321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913E3F">
        <w:rPr>
          <w:rFonts w:ascii="Times New Roman" w:hAnsi="Times New Roman" w:cs="Times New Roman"/>
          <w:sz w:val="21"/>
          <w:szCs w:val="21"/>
        </w:rPr>
        <w:t>Secretary’s report</w:t>
      </w:r>
      <w:r w:rsidR="008A32B5">
        <w:rPr>
          <w:rFonts w:ascii="Times New Roman" w:hAnsi="Times New Roman" w:cs="Times New Roman"/>
          <w:sz w:val="21"/>
          <w:szCs w:val="21"/>
        </w:rPr>
        <w:t>-</w:t>
      </w:r>
    </w:p>
    <w:p w14:paraId="2B69E8CE" w14:textId="778EBFD8" w:rsidR="00390E62" w:rsidRPr="00913E3F" w:rsidRDefault="00732102" w:rsidP="0073210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913E3F">
        <w:rPr>
          <w:rFonts w:ascii="Times New Roman" w:hAnsi="Times New Roman" w:cs="Times New Roman"/>
          <w:sz w:val="21"/>
          <w:szCs w:val="21"/>
        </w:rPr>
        <w:t xml:space="preserve">Review </w:t>
      </w:r>
      <w:r w:rsidR="00E50F92">
        <w:rPr>
          <w:rFonts w:ascii="Times New Roman" w:hAnsi="Times New Roman" w:cs="Times New Roman"/>
          <w:sz w:val="21"/>
          <w:szCs w:val="21"/>
        </w:rPr>
        <w:t xml:space="preserve">October </w:t>
      </w:r>
      <w:r w:rsidRPr="00913E3F">
        <w:rPr>
          <w:rFonts w:ascii="Times New Roman" w:hAnsi="Times New Roman" w:cs="Times New Roman"/>
          <w:sz w:val="21"/>
          <w:szCs w:val="21"/>
        </w:rPr>
        <w:t>Minutes</w:t>
      </w:r>
    </w:p>
    <w:p w14:paraId="5983158C" w14:textId="77777777" w:rsidR="00131F90" w:rsidRDefault="00BD23D4" w:rsidP="00131F9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Minutes approved:</w:t>
      </w:r>
      <w:r w:rsidR="00131F90">
        <w:rPr>
          <w:rFonts w:ascii="Times New Roman" w:hAnsi="Times New Roman" w:cs="Times New Roman"/>
          <w:sz w:val="21"/>
          <w:szCs w:val="24"/>
        </w:rPr>
        <w:t xml:space="preserve"> </w:t>
      </w:r>
    </w:p>
    <w:p w14:paraId="38BD1E84" w14:textId="77777777" w:rsidR="00131F90" w:rsidRDefault="00131F90" w:rsidP="00131F9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Nicole 1</w:t>
      </w:r>
      <w:r w:rsidRPr="00131F90">
        <w:rPr>
          <w:rFonts w:ascii="Times New Roman" w:hAnsi="Times New Roman" w:cs="Times New Roman"/>
          <w:sz w:val="21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1"/>
          <w:szCs w:val="24"/>
        </w:rPr>
        <w:t xml:space="preserve"> </w:t>
      </w:r>
    </w:p>
    <w:p w14:paraId="34D5DF57" w14:textId="14DE8C68" w:rsidR="00131F90" w:rsidRPr="00131F90" w:rsidRDefault="00131F90" w:rsidP="00131F9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Hillary 2</w:t>
      </w:r>
      <w:r w:rsidRPr="00131F90">
        <w:rPr>
          <w:rFonts w:ascii="Times New Roman" w:hAnsi="Times New Roman" w:cs="Times New Roman"/>
          <w:sz w:val="21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1"/>
          <w:szCs w:val="24"/>
        </w:rPr>
        <w:t xml:space="preserve"> </w:t>
      </w:r>
    </w:p>
    <w:p w14:paraId="4D7831C5" w14:textId="5B103ED4" w:rsidR="00094999" w:rsidRPr="00EF763A" w:rsidRDefault="00094999" w:rsidP="006445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>Treasurer’s report</w:t>
      </w:r>
      <w:r w:rsidR="009D06D7" w:rsidRPr="00EF763A">
        <w:rPr>
          <w:rFonts w:ascii="Times New Roman" w:hAnsi="Times New Roman" w:cs="Times New Roman"/>
          <w:sz w:val="21"/>
          <w:szCs w:val="24"/>
        </w:rPr>
        <w:t xml:space="preserve"> –</w:t>
      </w:r>
      <w:r w:rsidR="002145BC" w:rsidRPr="00EF763A">
        <w:rPr>
          <w:rFonts w:ascii="Times New Roman" w:hAnsi="Times New Roman" w:cs="Times New Roman"/>
          <w:sz w:val="21"/>
          <w:szCs w:val="24"/>
        </w:rPr>
        <w:t xml:space="preserve"> </w:t>
      </w:r>
      <w:r w:rsidR="00131F90">
        <w:rPr>
          <w:rFonts w:ascii="Times New Roman" w:hAnsi="Times New Roman" w:cs="Times New Roman"/>
          <w:sz w:val="21"/>
          <w:szCs w:val="24"/>
        </w:rPr>
        <w:t>Nicole Reported on Balances</w:t>
      </w:r>
    </w:p>
    <w:p w14:paraId="08F815FF" w14:textId="71C67597" w:rsidR="00312326" w:rsidRDefault="002D1C42" w:rsidP="00D010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>Balances</w:t>
      </w:r>
      <w:r w:rsidR="008042FE" w:rsidRPr="00EF763A">
        <w:rPr>
          <w:rFonts w:ascii="Times New Roman" w:hAnsi="Times New Roman" w:cs="Times New Roman"/>
          <w:sz w:val="21"/>
          <w:szCs w:val="24"/>
        </w:rPr>
        <w:t xml:space="preserve">: </w:t>
      </w:r>
    </w:p>
    <w:p w14:paraId="659A1312" w14:textId="04D493D9" w:rsidR="002255F3" w:rsidRDefault="002255F3" w:rsidP="002255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Checking</w:t>
      </w:r>
      <w:r w:rsidR="00192FCE">
        <w:rPr>
          <w:rFonts w:ascii="Times New Roman" w:hAnsi="Times New Roman" w:cs="Times New Roman"/>
          <w:sz w:val="21"/>
          <w:szCs w:val="24"/>
        </w:rPr>
        <w:t xml:space="preserve"> -</w:t>
      </w:r>
      <w:r w:rsidR="00BD23D4">
        <w:rPr>
          <w:rFonts w:ascii="Times New Roman" w:hAnsi="Times New Roman" w:cs="Times New Roman"/>
          <w:sz w:val="21"/>
          <w:szCs w:val="24"/>
        </w:rPr>
        <w:t xml:space="preserve"> </w:t>
      </w:r>
      <w:r w:rsidR="004B082F">
        <w:rPr>
          <w:rFonts w:ascii="Times New Roman" w:hAnsi="Times New Roman" w:cs="Times New Roman"/>
          <w:sz w:val="21"/>
          <w:szCs w:val="24"/>
        </w:rPr>
        <w:t>$18,153.40</w:t>
      </w:r>
    </w:p>
    <w:p w14:paraId="47EA8364" w14:textId="4DA6603E" w:rsidR="002255F3" w:rsidRDefault="002255F3" w:rsidP="002255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Savings</w:t>
      </w:r>
      <w:r w:rsidR="00192FCE">
        <w:rPr>
          <w:rFonts w:ascii="Times New Roman" w:hAnsi="Times New Roman" w:cs="Times New Roman"/>
          <w:sz w:val="21"/>
          <w:szCs w:val="24"/>
        </w:rPr>
        <w:t xml:space="preserve"> -</w:t>
      </w:r>
      <w:r w:rsidR="00BD23D4">
        <w:rPr>
          <w:rFonts w:ascii="Times New Roman" w:hAnsi="Times New Roman" w:cs="Times New Roman"/>
          <w:sz w:val="21"/>
          <w:szCs w:val="24"/>
        </w:rPr>
        <w:t xml:space="preserve"> </w:t>
      </w:r>
      <w:r w:rsidR="004B082F">
        <w:rPr>
          <w:rFonts w:ascii="Times New Roman" w:hAnsi="Times New Roman" w:cs="Times New Roman"/>
          <w:sz w:val="21"/>
          <w:szCs w:val="24"/>
        </w:rPr>
        <w:t>$1,613.81</w:t>
      </w:r>
    </w:p>
    <w:p w14:paraId="093E1639" w14:textId="11705B51" w:rsidR="002255F3" w:rsidRPr="00EF763A" w:rsidRDefault="002255F3" w:rsidP="002255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CDs</w:t>
      </w:r>
      <w:r w:rsidR="00192FCE">
        <w:rPr>
          <w:rFonts w:ascii="Times New Roman" w:hAnsi="Times New Roman" w:cs="Times New Roman"/>
          <w:sz w:val="21"/>
          <w:szCs w:val="24"/>
        </w:rPr>
        <w:t xml:space="preserve"> - </w:t>
      </w:r>
      <w:r w:rsidR="004B082F">
        <w:rPr>
          <w:rFonts w:ascii="Times New Roman" w:hAnsi="Times New Roman" w:cs="Times New Roman"/>
          <w:sz w:val="21"/>
          <w:szCs w:val="24"/>
        </w:rPr>
        <w:t>$5,028.07</w:t>
      </w:r>
    </w:p>
    <w:p w14:paraId="60DEB232" w14:textId="71F61CAD" w:rsidR="00300161" w:rsidRPr="00EF763A" w:rsidRDefault="00A24FBB" w:rsidP="001F4F8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 xml:space="preserve">Chapter Dues - $15 </w:t>
      </w:r>
    </w:p>
    <w:p w14:paraId="5A670AFE" w14:textId="35EFAD3B" w:rsidR="00BB7FB9" w:rsidRPr="00EF763A" w:rsidRDefault="00B46D6B" w:rsidP="00BB7FB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>National membership is prerequisite to local membership</w:t>
      </w:r>
      <w:r w:rsidR="007D462F" w:rsidRPr="00EF763A">
        <w:rPr>
          <w:rFonts w:ascii="Times New Roman" w:hAnsi="Times New Roman" w:cs="Times New Roman"/>
          <w:sz w:val="21"/>
          <w:szCs w:val="24"/>
        </w:rPr>
        <w:t>, even student memberships.</w:t>
      </w:r>
      <w:r w:rsidRPr="00EF763A">
        <w:rPr>
          <w:rFonts w:ascii="Times New Roman" w:hAnsi="Times New Roman" w:cs="Times New Roman"/>
          <w:sz w:val="21"/>
          <w:szCs w:val="24"/>
        </w:rPr>
        <w:t xml:space="preserve"> </w:t>
      </w:r>
      <w:r w:rsidR="007D462F" w:rsidRPr="00EF763A">
        <w:rPr>
          <w:rFonts w:ascii="Times New Roman" w:hAnsi="Times New Roman" w:cs="Times New Roman"/>
          <w:sz w:val="21"/>
          <w:szCs w:val="24"/>
        </w:rPr>
        <w:t xml:space="preserve">Visit </w:t>
      </w:r>
      <w:r w:rsidRPr="00EF763A">
        <w:rPr>
          <w:rFonts w:ascii="Times New Roman" w:hAnsi="Times New Roman" w:cs="Times New Roman"/>
          <w:sz w:val="21"/>
          <w:szCs w:val="24"/>
        </w:rPr>
        <w:t>(</w:t>
      </w:r>
      <w:r w:rsidR="00806F5E" w:rsidRPr="00EF763A">
        <w:rPr>
          <w:rFonts w:ascii="Times New Roman" w:hAnsi="Times New Roman" w:cs="Times New Roman"/>
          <w:sz w:val="21"/>
          <w:szCs w:val="24"/>
        </w:rPr>
        <w:t xml:space="preserve">www.aacn.org) </w:t>
      </w:r>
      <w:r w:rsidR="007D462F" w:rsidRPr="00EF763A">
        <w:rPr>
          <w:rFonts w:ascii="Times New Roman" w:hAnsi="Times New Roman" w:cs="Times New Roman"/>
          <w:sz w:val="21"/>
          <w:szCs w:val="24"/>
        </w:rPr>
        <w:t>to become a member.</w:t>
      </w:r>
    </w:p>
    <w:p w14:paraId="508E4D3F" w14:textId="39AEADC5" w:rsidR="009D7526" w:rsidRPr="00EF763A" w:rsidRDefault="009D7526" w:rsidP="009D752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>We have</w:t>
      </w:r>
      <w:r w:rsidR="007D462F" w:rsidRPr="00EF763A">
        <w:rPr>
          <w:rFonts w:ascii="Times New Roman" w:hAnsi="Times New Roman" w:cs="Times New Roman"/>
          <w:sz w:val="21"/>
          <w:szCs w:val="24"/>
        </w:rPr>
        <w:t xml:space="preserve"> national</w:t>
      </w:r>
      <w:r w:rsidRPr="00EF763A">
        <w:rPr>
          <w:rFonts w:ascii="Times New Roman" w:hAnsi="Times New Roman" w:cs="Times New Roman"/>
          <w:sz w:val="21"/>
          <w:szCs w:val="24"/>
        </w:rPr>
        <w:t xml:space="preserve"> membership available for purchase</w:t>
      </w:r>
      <w:r w:rsidR="007D462F" w:rsidRPr="00EF763A">
        <w:rPr>
          <w:rFonts w:ascii="Times New Roman" w:hAnsi="Times New Roman" w:cs="Times New Roman"/>
          <w:sz w:val="21"/>
          <w:szCs w:val="24"/>
        </w:rPr>
        <w:t xml:space="preserve"> via a voucher</w:t>
      </w:r>
      <w:r w:rsidR="002451E1" w:rsidRPr="00EF763A">
        <w:rPr>
          <w:rFonts w:ascii="Times New Roman" w:hAnsi="Times New Roman" w:cs="Times New Roman"/>
          <w:sz w:val="21"/>
          <w:szCs w:val="24"/>
        </w:rPr>
        <w:t xml:space="preserve">. We </w:t>
      </w:r>
      <w:r w:rsidR="00192FCE">
        <w:rPr>
          <w:rFonts w:ascii="Times New Roman" w:hAnsi="Times New Roman" w:cs="Times New Roman"/>
          <w:sz w:val="21"/>
          <w:szCs w:val="24"/>
        </w:rPr>
        <w:t xml:space="preserve">have vouchers available now. </w:t>
      </w:r>
    </w:p>
    <w:p w14:paraId="42332E67" w14:textId="051DB387" w:rsidR="00AD19BE" w:rsidRPr="00EF763A" w:rsidRDefault="00B46D6B" w:rsidP="00AD19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 xml:space="preserve">Local dues </w:t>
      </w:r>
      <w:r w:rsidR="00A24FBB" w:rsidRPr="00EF763A">
        <w:rPr>
          <w:rFonts w:ascii="Times New Roman" w:hAnsi="Times New Roman" w:cs="Times New Roman"/>
          <w:sz w:val="21"/>
          <w:szCs w:val="24"/>
        </w:rPr>
        <w:t>may be paid on our website (</w:t>
      </w:r>
      <w:r w:rsidR="00806F5E" w:rsidRPr="00EF763A">
        <w:rPr>
          <w:rFonts w:ascii="Times New Roman" w:hAnsi="Times New Roman" w:cs="Times New Roman"/>
          <w:sz w:val="21"/>
          <w:szCs w:val="24"/>
        </w:rPr>
        <w:t>www.aacnhillcity</w:t>
      </w:r>
      <w:r w:rsidR="00E97A0F" w:rsidRPr="00EF763A">
        <w:rPr>
          <w:rFonts w:ascii="Times New Roman" w:hAnsi="Times New Roman" w:cs="Times New Roman"/>
          <w:sz w:val="21"/>
          <w:szCs w:val="24"/>
        </w:rPr>
        <w:t>.com</w:t>
      </w:r>
      <w:r w:rsidR="00A24FBB" w:rsidRPr="00EF763A">
        <w:rPr>
          <w:rFonts w:ascii="Times New Roman" w:hAnsi="Times New Roman" w:cs="Times New Roman"/>
          <w:sz w:val="21"/>
          <w:szCs w:val="24"/>
        </w:rPr>
        <w:t>)</w:t>
      </w:r>
      <w:r w:rsidRPr="00EF763A">
        <w:rPr>
          <w:rFonts w:ascii="Times New Roman" w:hAnsi="Times New Roman" w:cs="Times New Roman"/>
          <w:sz w:val="21"/>
          <w:szCs w:val="24"/>
        </w:rPr>
        <w:t xml:space="preserve"> or at meeting by cash or check to “Hill City AACN”</w:t>
      </w:r>
    </w:p>
    <w:p w14:paraId="11F07F8B" w14:textId="77777777" w:rsidR="002D1C42" w:rsidRPr="00EF763A" w:rsidRDefault="002D1C42" w:rsidP="006445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>Recognition</w:t>
      </w:r>
    </w:p>
    <w:p w14:paraId="5259A5F3" w14:textId="1E9F3915" w:rsidR="002D1C42" w:rsidRPr="00EF763A" w:rsidRDefault="001F4F8A" w:rsidP="002D1C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 xml:space="preserve">Recognition of new </w:t>
      </w:r>
      <w:r w:rsidR="00806F5E" w:rsidRPr="00EF763A">
        <w:rPr>
          <w:rFonts w:ascii="Times New Roman" w:hAnsi="Times New Roman" w:cs="Times New Roman"/>
          <w:sz w:val="21"/>
          <w:szCs w:val="24"/>
        </w:rPr>
        <w:t>certifications</w:t>
      </w:r>
    </w:p>
    <w:p w14:paraId="7125699E" w14:textId="318A01DF" w:rsidR="000E0A2A" w:rsidRDefault="002451E1" w:rsidP="000E0A2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>Who are our NEW certified nurses?</w:t>
      </w:r>
      <w:r w:rsidR="00A104E3">
        <w:rPr>
          <w:rFonts w:ascii="Times New Roman" w:hAnsi="Times New Roman" w:cs="Times New Roman"/>
          <w:sz w:val="21"/>
          <w:szCs w:val="24"/>
        </w:rPr>
        <w:t xml:space="preserve"> Congrats!!! </w:t>
      </w:r>
    </w:p>
    <w:p w14:paraId="0F7F3EB3" w14:textId="32EE0F78" w:rsidR="00E50F92" w:rsidRDefault="00E50F92" w:rsidP="000E0A2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Victoria Wiggins -CTICU</w:t>
      </w:r>
    </w:p>
    <w:p w14:paraId="40062217" w14:textId="121B054D" w:rsidR="00192FCE" w:rsidRPr="009B236E" w:rsidRDefault="00192FCE" w:rsidP="009B236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9B236E">
        <w:rPr>
          <w:rFonts w:ascii="Times New Roman" w:hAnsi="Times New Roman" w:cs="Times New Roman"/>
          <w:sz w:val="21"/>
          <w:szCs w:val="24"/>
        </w:rPr>
        <w:t>Our chapter plans to recognize newly certified nurses with a small gift and one year of free local chapter membership (for national AACN members only)</w:t>
      </w:r>
      <w:r w:rsidR="00D41A1C" w:rsidRPr="009B236E">
        <w:rPr>
          <w:rFonts w:ascii="Times New Roman" w:hAnsi="Times New Roman" w:cs="Times New Roman"/>
          <w:sz w:val="21"/>
          <w:szCs w:val="24"/>
        </w:rPr>
        <w:t xml:space="preserve"> **Have new certified </w:t>
      </w:r>
      <w:r w:rsidR="00AF72B7">
        <w:rPr>
          <w:rFonts w:ascii="Times New Roman" w:hAnsi="Times New Roman" w:cs="Times New Roman"/>
          <w:sz w:val="21"/>
          <w:szCs w:val="24"/>
        </w:rPr>
        <w:t>nurse’s</w:t>
      </w:r>
      <w:r w:rsidR="00D41A1C" w:rsidRPr="009B236E">
        <w:rPr>
          <w:rFonts w:ascii="Times New Roman" w:hAnsi="Times New Roman" w:cs="Times New Roman"/>
          <w:sz w:val="21"/>
          <w:szCs w:val="24"/>
        </w:rPr>
        <w:t xml:space="preserve"> contact</w:t>
      </w:r>
      <w:r w:rsidR="00E73103" w:rsidRPr="009B236E">
        <w:rPr>
          <w:rFonts w:ascii="Times New Roman" w:hAnsi="Times New Roman" w:cs="Times New Roman"/>
          <w:sz w:val="21"/>
          <w:szCs w:val="24"/>
        </w:rPr>
        <w:t xml:space="preserve"> one of the chapter officers</w:t>
      </w:r>
      <w:r w:rsidR="00D41A1C" w:rsidRPr="009B236E">
        <w:rPr>
          <w:rFonts w:ascii="Times New Roman" w:hAnsi="Times New Roman" w:cs="Times New Roman"/>
          <w:sz w:val="21"/>
          <w:szCs w:val="24"/>
        </w:rPr>
        <w:t>**</w:t>
      </w:r>
    </w:p>
    <w:p w14:paraId="54404CCB" w14:textId="77777777" w:rsidR="00EF28D2" w:rsidRPr="00EF763A" w:rsidRDefault="002D1C42" w:rsidP="00EF28D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>Chapter funds members’ application fee for CCRN, PCCN or</w:t>
      </w:r>
      <w:r w:rsidR="00E97A0F" w:rsidRPr="00EF763A">
        <w:rPr>
          <w:rFonts w:ascii="Times New Roman" w:hAnsi="Times New Roman" w:cs="Times New Roman"/>
          <w:sz w:val="21"/>
          <w:szCs w:val="24"/>
        </w:rPr>
        <w:t xml:space="preserve"> other AACN certification exams</w:t>
      </w:r>
    </w:p>
    <w:p w14:paraId="5791B611" w14:textId="03C1B370" w:rsidR="00225EE4" w:rsidRPr="00EF763A" w:rsidRDefault="00EF28D2" w:rsidP="00CD124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>We can pay for two attempts – We ask that you reimburse chapter after success. Thank you for returning funds to chapter after being reimbursed by employer.</w:t>
      </w:r>
    </w:p>
    <w:p w14:paraId="390D949F" w14:textId="16C64EF7" w:rsidR="00B92172" w:rsidRPr="00EF763A" w:rsidRDefault="00B92172" w:rsidP="00CD124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 xml:space="preserve">There is now a section on our website where you can download the application.  </w:t>
      </w:r>
    </w:p>
    <w:p w14:paraId="7F73C921" w14:textId="55514C9E" w:rsidR="00AE6F96" w:rsidRDefault="00615CA2" w:rsidP="006445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F763A">
        <w:rPr>
          <w:rFonts w:ascii="Times New Roman" w:hAnsi="Times New Roman" w:cs="Times New Roman"/>
          <w:sz w:val="21"/>
          <w:szCs w:val="24"/>
        </w:rPr>
        <w:t>Save the Dates: Hill City AACN Calendar</w:t>
      </w:r>
    </w:p>
    <w:p w14:paraId="30F41256" w14:textId="73B6C1B3" w:rsidR="00E50F92" w:rsidRDefault="00E50F92" w:rsidP="00E50F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50F92">
        <w:rPr>
          <w:rFonts w:ascii="Times New Roman" w:hAnsi="Times New Roman" w:cs="Times New Roman"/>
          <w:sz w:val="21"/>
          <w:szCs w:val="24"/>
        </w:rPr>
        <w:t xml:space="preserve">Dec </w:t>
      </w:r>
      <w:r>
        <w:rPr>
          <w:rFonts w:ascii="Times New Roman" w:hAnsi="Times New Roman" w:cs="Times New Roman"/>
          <w:sz w:val="21"/>
          <w:szCs w:val="24"/>
        </w:rPr>
        <w:t>– No meeting! Enjoy the Holidays!</w:t>
      </w:r>
    </w:p>
    <w:p w14:paraId="6BE5D31A" w14:textId="4531DA93" w:rsidR="00E50F92" w:rsidRDefault="00E50F92" w:rsidP="00E50F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 xml:space="preserve">Jan- to be announced </w:t>
      </w:r>
    </w:p>
    <w:p w14:paraId="6C25837B" w14:textId="4CDFCA46" w:rsidR="00E50F92" w:rsidRPr="00E50F92" w:rsidRDefault="00B70ED8" w:rsidP="00E50F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E50F92">
        <w:rPr>
          <w:rFonts w:ascii="Times New Roman" w:hAnsi="Times New Roman" w:cs="Times New Roman"/>
          <w:sz w:val="21"/>
          <w:szCs w:val="24"/>
        </w:rPr>
        <w:t>NTI -</w:t>
      </w:r>
      <w:r w:rsidR="0018671B" w:rsidRPr="00E50F92">
        <w:rPr>
          <w:rFonts w:ascii="Times New Roman" w:hAnsi="Times New Roman" w:cs="Times New Roman"/>
          <w:sz w:val="21"/>
          <w:szCs w:val="24"/>
        </w:rPr>
        <w:t>May 3, 2020</w:t>
      </w:r>
      <w:r w:rsidR="00C76E62">
        <w:rPr>
          <w:rFonts w:ascii="Times New Roman" w:hAnsi="Times New Roman" w:cs="Times New Roman"/>
          <w:sz w:val="21"/>
          <w:szCs w:val="24"/>
        </w:rPr>
        <w:t>-Indianapolis, Indiana-**Make sure to book your rooms**</w:t>
      </w:r>
    </w:p>
    <w:p w14:paraId="2BCBD371" w14:textId="77777777" w:rsidR="009C4BC9" w:rsidRDefault="00E50F92" w:rsidP="009C4B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New Business-</w:t>
      </w:r>
    </w:p>
    <w:p w14:paraId="285A01A0" w14:textId="12483093" w:rsidR="009C4BC9" w:rsidRDefault="00E50F92" w:rsidP="009C4BC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9C4BC9">
        <w:rPr>
          <w:rFonts w:ascii="Times New Roman" w:hAnsi="Times New Roman" w:cs="Times New Roman"/>
          <w:sz w:val="21"/>
          <w:szCs w:val="24"/>
        </w:rPr>
        <w:t>Critical Care Conference- speaker compensation</w:t>
      </w:r>
      <w:r w:rsidR="009C4BC9">
        <w:rPr>
          <w:rFonts w:ascii="Times New Roman" w:hAnsi="Times New Roman" w:cs="Times New Roman"/>
          <w:sz w:val="21"/>
          <w:szCs w:val="24"/>
        </w:rPr>
        <w:t>?</w:t>
      </w:r>
    </w:p>
    <w:p w14:paraId="73BB5B05" w14:textId="77777777" w:rsidR="00131F90" w:rsidRDefault="009C4BC9" w:rsidP="00131F9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lastRenderedPageBreak/>
        <w:t>Let any officer know if you are interested in the President-Elect position.</w:t>
      </w:r>
    </w:p>
    <w:p w14:paraId="4EC009A0" w14:textId="77777777" w:rsidR="00131F90" w:rsidRDefault="00131F90" w:rsidP="00131F9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131F90">
        <w:rPr>
          <w:rFonts w:ascii="Times New Roman" w:hAnsi="Times New Roman" w:cs="Times New Roman"/>
          <w:sz w:val="21"/>
          <w:szCs w:val="24"/>
        </w:rPr>
        <w:t>Maria announced that the chapter was on probation until Feb 2020. Hillary explained why</w:t>
      </w:r>
    </w:p>
    <w:p w14:paraId="520E1513" w14:textId="3D144C4D" w:rsidR="00131F90" w:rsidRPr="00131F90" w:rsidRDefault="00131F90" w:rsidP="00131F9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4"/>
        </w:rPr>
      </w:pPr>
      <w:r w:rsidRPr="00131F90">
        <w:rPr>
          <w:rFonts w:ascii="Times New Roman" w:hAnsi="Times New Roman" w:cs="Times New Roman"/>
          <w:sz w:val="21"/>
          <w:szCs w:val="24"/>
        </w:rPr>
        <w:t>Anne-Marie spoke about the Save the Soaps Campaign</w:t>
      </w:r>
    </w:p>
    <w:p w14:paraId="21CA3BC6" w14:textId="77777777" w:rsidR="00E50F92" w:rsidRPr="00E50F92" w:rsidRDefault="00E50F92" w:rsidP="00E50F92">
      <w:pPr>
        <w:ind w:left="360"/>
        <w:rPr>
          <w:rFonts w:ascii="Times New Roman" w:hAnsi="Times New Roman" w:cs="Times New Roman"/>
          <w:sz w:val="21"/>
          <w:szCs w:val="24"/>
        </w:rPr>
      </w:pPr>
    </w:p>
    <w:p w14:paraId="3BFE0A36" w14:textId="4E78E99F" w:rsidR="004B082F" w:rsidRPr="004B082F" w:rsidRDefault="004B082F" w:rsidP="004B082F">
      <w:pPr>
        <w:pStyle w:val="ListParagraph"/>
        <w:rPr>
          <w:rFonts w:ascii="Times New Roman" w:hAnsi="Times New Roman" w:cs="Times New Roman"/>
          <w:b/>
          <w:bCs/>
          <w:sz w:val="24"/>
          <w:szCs w:val="32"/>
        </w:rPr>
      </w:pPr>
      <w:r w:rsidRPr="004B082F">
        <w:rPr>
          <w:rFonts w:ascii="Times New Roman" w:hAnsi="Times New Roman" w:cs="Times New Roman"/>
          <w:b/>
          <w:bCs/>
          <w:sz w:val="24"/>
          <w:szCs w:val="32"/>
        </w:rPr>
        <w:t>Attendees</w:t>
      </w:r>
    </w:p>
    <w:p w14:paraId="54568EDB" w14:textId="3F611F69" w:rsidR="004B082F" w:rsidRDefault="004B082F" w:rsidP="00E50F92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 xml:space="preserve">Hillary </w:t>
      </w:r>
      <w:proofErr w:type="spellStart"/>
      <w:r>
        <w:rPr>
          <w:rFonts w:ascii="Times New Roman" w:hAnsi="Times New Roman" w:cs="Times New Roman"/>
          <w:sz w:val="21"/>
          <w:szCs w:val="24"/>
        </w:rPr>
        <w:t>Yeatts</w:t>
      </w:r>
      <w:proofErr w:type="spellEnd"/>
      <w:r>
        <w:rPr>
          <w:rFonts w:ascii="Times New Roman" w:hAnsi="Times New Roman" w:cs="Times New Roman"/>
          <w:sz w:val="21"/>
          <w:szCs w:val="24"/>
        </w:rPr>
        <w:t xml:space="preserve"> – CCON</w:t>
      </w:r>
      <w:bookmarkStart w:id="0" w:name="_GoBack"/>
      <w:bookmarkEnd w:id="0"/>
    </w:p>
    <w:p w14:paraId="578D2D26" w14:textId="0B152427" w:rsidR="004B082F" w:rsidRDefault="004B082F" w:rsidP="00E50F92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Nicole Rodriguez - CM</w:t>
      </w:r>
    </w:p>
    <w:p w14:paraId="14F78704" w14:textId="1B6D0A56" w:rsidR="009C1876" w:rsidRDefault="004B082F" w:rsidP="004B082F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Maria Scott – BMH</w:t>
      </w:r>
    </w:p>
    <w:p w14:paraId="14631620" w14:textId="61F97C0E" w:rsidR="004B082F" w:rsidRDefault="004B082F" w:rsidP="004B082F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Elizabeth Poole – MICU</w:t>
      </w:r>
    </w:p>
    <w:p w14:paraId="21498D6C" w14:textId="5FC79C74" w:rsidR="004B082F" w:rsidRDefault="004B082F" w:rsidP="004B082F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Holly Puckett – CCON</w:t>
      </w:r>
    </w:p>
    <w:p w14:paraId="07CA056E" w14:textId="7C3628E2" w:rsidR="00131F90" w:rsidRDefault="00131F90" w:rsidP="004B082F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 xml:space="preserve">Sonya Lipscomb – </w:t>
      </w:r>
      <w:proofErr w:type="spellStart"/>
      <w:r>
        <w:rPr>
          <w:rFonts w:ascii="Times New Roman" w:hAnsi="Times New Roman" w:cs="Times New Roman"/>
          <w:sz w:val="21"/>
          <w:szCs w:val="24"/>
        </w:rPr>
        <w:t>Centra</w:t>
      </w:r>
      <w:proofErr w:type="spellEnd"/>
    </w:p>
    <w:p w14:paraId="30FB925B" w14:textId="4306F4D5" w:rsidR="00131F90" w:rsidRDefault="00131F90" w:rsidP="004B082F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Cathy Hayes – PACU</w:t>
      </w:r>
    </w:p>
    <w:p w14:paraId="70CA6573" w14:textId="031EDEC3" w:rsidR="00131F90" w:rsidRDefault="00131F90" w:rsidP="00131F90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Karen Briggs – CIMU</w:t>
      </w:r>
    </w:p>
    <w:p w14:paraId="2D58421E" w14:textId="059644BA" w:rsidR="00131F90" w:rsidRDefault="00131F90" w:rsidP="00131F90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Cheryl Patterson – Cath Lab</w:t>
      </w:r>
    </w:p>
    <w:p w14:paraId="70D74E03" w14:textId="194D45CA" w:rsidR="00131F90" w:rsidRDefault="00131F90" w:rsidP="00131F90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Pearl Banks – Cath Lab</w:t>
      </w:r>
    </w:p>
    <w:p w14:paraId="447B1253" w14:textId="68938EAF" w:rsidR="00131F90" w:rsidRDefault="00131F90" w:rsidP="00131F90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Michele Rakowski – Cath Lab</w:t>
      </w:r>
    </w:p>
    <w:p w14:paraId="4F55B304" w14:textId="0A80FC07" w:rsidR="00131F90" w:rsidRDefault="00131F90" w:rsidP="00131F90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Anne-Marie Caylor – CTICU</w:t>
      </w:r>
    </w:p>
    <w:p w14:paraId="5D361A60" w14:textId="44360322" w:rsidR="00131F90" w:rsidRDefault="00131F90" w:rsidP="00131F90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Karen Harvey – CTICU</w:t>
      </w:r>
    </w:p>
    <w:p w14:paraId="67231421" w14:textId="070BD14E" w:rsidR="00726C91" w:rsidRDefault="00726C91" w:rsidP="00131F90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 xml:space="preserve">Sharon Kastner </w:t>
      </w:r>
      <w:r w:rsidR="00F10BF2">
        <w:rPr>
          <w:rFonts w:ascii="Times New Roman" w:hAnsi="Times New Roman" w:cs="Times New Roman"/>
          <w:sz w:val="21"/>
          <w:szCs w:val="24"/>
        </w:rPr>
        <w:t>–</w:t>
      </w:r>
      <w:r>
        <w:rPr>
          <w:rFonts w:ascii="Times New Roman" w:hAnsi="Times New Roman" w:cs="Times New Roman"/>
          <w:sz w:val="21"/>
          <w:szCs w:val="24"/>
        </w:rPr>
        <w:t xml:space="preserve"> MICU</w:t>
      </w:r>
    </w:p>
    <w:p w14:paraId="117DC23E" w14:textId="1D6E425F" w:rsidR="00F10BF2" w:rsidRDefault="00F10BF2" w:rsidP="00131F90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 xml:space="preserve">Elena Stock – </w:t>
      </w:r>
    </w:p>
    <w:p w14:paraId="54B438AF" w14:textId="0C057BB0" w:rsidR="00F10BF2" w:rsidRDefault="00F10BF2" w:rsidP="00131F90">
      <w:pPr>
        <w:pStyle w:val="ListParagraph"/>
        <w:rPr>
          <w:rFonts w:ascii="Times New Roman" w:hAnsi="Times New Roman" w:cs="Times New Roman"/>
          <w:sz w:val="21"/>
          <w:szCs w:val="24"/>
        </w:rPr>
      </w:pPr>
      <w:r>
        <w:rPr>
          <w:rFonts w:ascii="Times New Roman" w:hAnsi="Times New Roman" w:cs="Times New Roman"/>
          <w:sz w:val="21"/>
          <w:szCs w:val="24"/>
        </w:rPr>
        <w:t>Stephanie Stewart - STICU</w:t>
      </w:r>
    </w:p>
    <w:p w14:paraId="5EAF6596" w14:textId="7E804E04" w:rsidR="00131F90" w:rsidRPr="00131F90" w:rsidRDefault="00131F90" w:rsidP="00131F90">
      <w:pPr>
        <w:pStyle w:val="ListParagraph"/>
        <w:rPr>
          <w:rFonts w:ascii="Times New Roman" w:hAnsi="Times New Roman" w:cs="Times New Roman"/>
          <w:sz w:val="21"/>
          <w:szCs w:val="24"/>
        </w:rPr>
      </w:pPr>
    </w:p>
    <w:p w14:paraId="14C57E2B" w14:textId="77777777" w:rsidR="004B082F" w:rsidRPr="00E50F92" w:rsidRDefault="004B082F" w:rsidP="004B082F">
      <w:pPr>
        <w:pStyle w:val="ListParagraph"/>
        <w:rPr>
          <w:rFonts w:ascii="Times New Roman" w:hAnsi="Times New Roman" w:cs="Times New Roman"/>
          <w:sz w:val="21"/>
          <w:szCs w:val="24"/>
        </w:rPr>
      </w:pPr>
    </w:p>
    <w:p w14:paraId="382373F0" w14:textId="25C5B8E3" w:rsidR="00BD23D4" w:rsidRDefault="00BD23D4" w:rsidP="0018671B">
      <w:pPr>
        <w:rPr>
          <w:rFonts w:ascii="Times New Roman" w:hAnsi="Times New Roman" w:cs="Times New Roman"/>
          <w:sz w:val="21"/>
        </w:rPr>
      </w:pPr>
    </w:p>
    <w:sectPr w:rsidR="00BD23D4" w:rsidSect="002D39D6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01365" w14:textId="77777777" w:rsidR="000071CE" w:rsidRDefault="000071CE" w:rsidP="002101A0">
      <w:pPr>
        <w:spacing w:after="0" w:line="240" w:lineRule="auto"/>
      </w:pPr>
      <w:r>
        <w:separator/>
      </w:r>
    </w:p>
  </w:endnote>
  <w:endnote w:type="continuationSeparator" w:id="0">
    <w:p w14:paraId="6A771F67" w14:textId="77777777" w:rsidR="000071CE" w:rsidRDefault="000071CE" w:rsidP="00210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E7093" w14:textId="1DA41692" w:rsidR="00404CA6" w:rsidRPr="005812A8" w:rsidRDefault="00404CA6" w:rsidP="00F72116">
    <w:pPr>
      <w:pStyle w:val="ListParagraph"/>
      <w:ind w:left="0"/>
      <w:jc w:val="center"/>
      <w:rPr>
        <w:rFonts w:ascii="Times New Roman" w:hAnsi="Times New Roman" w:cs="Times New Roman"/>
        <w:sz w:val="24"/>
        <w:szCs w:val="24"/>
      </w:rPr>
    </w:pPr>
    <w:r w:rsidRPr="005812A8">
      <w:rPr>
        <w:rFonts w:ascii="Times New Roman" w:hAnsi="Times New Roman" w:cs="Times New Roman"/>
        <w:b/>
        <w:sz w:val="24"/>
        <w:szCs w:val="24"/>
      </w:rPr>
      <w:t>Contact information</w:t>
    </w:r>
    <w:r w:rsidRPr="005812A8">
      <w:rPr>
        <w:rFonts w:ascii="Times New Roman" w:hAnsi="Times New Roman" w:cs="Times New Roman"/>
        <w:sz w:val="24"/>
        <w:szCs w:val="24"/>
      </w:rPr>
      <w:t xml:space="preserve">: </w:t>
    </w:r>
  </w:p>
  <w:p w14:paraId="6D217B49" w14:textId="77777777" w:rsidR="00404CA6" w:rsidRPr="005812A8" w:rsidRDefault="00404CA6" w:rsidP="002D1C42">
    <w:pPr>
      <w:pStyle w:val="ListParagraph"/>
      <w:ind w:left="0"/>
      <w:jc w:val="center"/>
      <w:rPr>
        <w:rFonts w:ascii="Times New Roman" w:hAnsi="Times New Roman" w:cs="Times New Roman"/>
        <w:sz w:val="24"/>
        <w:szCs w:val="24"/>
      </w:rPr>
    </w:pPr>
    <w:r w:rsidRPr="005812A8">
      <w:rPr>
        <w:rFonts w:ascii="Times New Roman" w:hAnsi="Times New Roman" w:cs="Times New Roman"/>
        <w:sz w:val="24"/>
        <w:szCs w:val="24"/>
      </w:rPr>
      <w:t xml:space="preserve">www.facebook.com/HillCityAACN or www.aacnhillcity.co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E4EA4" w14:textId="77777777" w:rsidR="000071CE" w:rsidRDefault="000071CE" w:rsidP="002101A0">
      <w:pPr>
        <w:spacing w:after="0" w:line="240" w:lineRule="auto"/>
      </w:pPr>
      <w:r>
        <w:separator/>
      </w:r>
    </w:p>
  </w:footnote>
  <w:footnote w:type="continuationSeparator" w:id="0">
    <w:p w14:paraId="26533C69" w14:textId="77777777" w:rsidR="000071CE" w:rsidRDefault="000071CE" w:rsidP="002101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A007B"/>
    <w:multiLevelType w:val="hybridMultilevel"/>
    <w:tmpl w:val="27C643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F24308"/>
    <w:multiLevelType w:val="hybridMultilevel"/>
    <w:tmpl w:val="7D9062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27085"/>
    <w:multiLevelType w:val="hybridMultilevel"/>
    <w:tmpl w:val="72162434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04090019">
      <w:start w:val="1"/>
      <w:numFmt w:val="lowerLetter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93C1C"/>
    <w:multiLevelType w:val="hybridMultilevel"/>
    <w:tmpl w:val="FDDC6D06"/>
    <w:lvl w:ilvl="0" w:tplc="A41A258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967473C"/>
    <w:multiLevelType w:val="hybridMultilevel"/>
    <w:tmpl w:val="7F3A7C92"/>
    <w:lvl w:ilvl="0" w:tplc="10F4B8C8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" w15:restartNumberingAfterBreak="0">
    <w:nsid w:val="1B8F6C81"/>
    <w:multiLevelType w:val="hybridMultilevel"/>
    <w:tmpl w:val="8DC8DD40"/>
    <w:lvl w:ilvl="0" w:tplc="974CAB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E0E44E3"/>
    <w:multiLevelType w:val="hybridMultilevel"/>
    <w:tmpl w:val="DCCAF6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81319DA"/>
    <w:multiLevelType w:val="hybridMultilevel"/>
    <w:tmpl w:val="068455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90C631F"/>
    <w:multiLevelType w:val="hybridMultilevel"/>
    <w:tmpl w:val="A2B80C1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27308B"/>
    <w:multiLevelType w:val="hybridMultilevel"/>
    <w:tmpl w:val="DE7CE9B2"/>
    <w:lvl w:ilvl="0" w:tplc="D50828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3428D6"/>
    <w:multiLevelType w:val="hybridMultilevel"/>
    <w:tmpl w:val="DEB4222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1" w15:restartNumberingAfterBreak="0">
    <w:nsid w:val="564C6712"/>
    <w:multiLevelType w:val="hybridMultilevel"/>
    <w:tmpl w:val="09ECE0B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0BC6431"/>
    <w:multiLevelType w:val="hybridMultilevel"/>
    <w:tmpl w:val="DB341780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69F235ED"/>
    <w:multiLevelType w:val="hybridMultilevel"/>
    <w:tmpl w:val="851E6DD0"/>
    <w:lvl w:ilvl="0" w:tplc="B9AA4334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9A7857"/>
    <w:multiLevelType w:val="hybridMultilevel"/>
    <w:tmpl w:val="13CE0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A4E7C"/>
    <w:multiLevelType w:val="hybridMultilevel"/>
    <w:tmpl w:val="195A0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015B1A"/>
    <w:multiLevelType w:val="hybridMultilevel"/>
    <w:tmpl w:val="114E56C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04090019">
      <w:start w:val="1"/>
      <w:numFmt w:val="lowerLetter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67C479F"/>
    <w:multiLevelType w:val="hybridMultilevel"/>
    <w:tmpl w:val="39D4C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8"/>
  </w:num>
  <w:num w:numId="5">
    <w:abstractNumId w:val="10"/>
  </w:num>
  <w:num w:numId="6">
    <w:abstractNumId w:val="13"/>
  </w:num>
  <w:num w:numId="7">
    <w:abstractNumId w:val="12"/>
  </w:num>
  <w:num w:numId="8">
    <w:abstractNumId w:val="9"/>
  </w:num>
  <w:num w:numId="9">
    <w:abstractNumId w:val="0"/>
  </w:num>
  <w:num w:numId="10">
    <w:abstractNumId w:val="11"/>
  </w:num>
  <w:num w:numId="11">
    <w:abstractNumId w:val="7"/>
  </w:num>
  <w:num w:numId="12">
    <w:abstractNumId w:val="16"/>
  </w:num>
  <w:num w:numId="13">
    <w:abstractNumId w:val="1"/>
  </w:num>
  <w:num w:numId="14">
    <w:abstractNumId w:val="3"/>
  </w:num>
  <w:num w:numId="15">
    <w:abstractNumId w:val="14"/>
  </w:num>
  <w:num w:numId="16">
    <w:abstractNumId w:val="17"/>
  </w:num>
  <w:num w:numId="17">
    <w:abstractNumId w:val="4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sDQzNrG0sDQyNTVU0lEKTi0uzszPAykwqgUADpjhOiwAAAA="/>
  </w:docVars>
  <w:rsids>
    <w:rsidRoot w:val="00094999"/>
    <w:rsid w:val="000071CE"/>
    <w:rsid w:val="00013603"/>
    <w:rsid w:val="00015668"/>
    <w:rsid w:val="00026334"/>
    <w:rsid w:val="00030C40"/>
    <w:rsid w:val="000360F1"/>
    <w:rsid w:val="00040C5B"/>
    <w:rsid w:val="000429D0"/>
    <w:rsid w:val="00056455"/>
    <w:rsid w:val="00061C56"/>
    <w:rsid w:val="000627C4"/>
    <w:rsid w:val="00062FA4"/>
    <w:rsid w:val="0006389C"/>
    <w:rsid w:val="0007136F"/>
    <w:rsid w:val="000726DB"/>
    <w:rsid w:val="00075E7A"/>
    <w:rsid w:val="000868B4"/>
    <w:rsid w:val="000915D8"/>
    <w:rsid w:val="00092824"/>
    <w:rsid w:val="00094999"/>
    <w:rsid w:val="000B3B2E"/>
    <w:rsid w:val="000B4814"/>
    <w:rsid w:val="000C6E2C"/>
    <w:rsid w:val="000D2097"/>
    <w:rsid w:val="000D37F3"/>
    <w:rsid w:val="000D3E6F"/>
    <w:rsid w:val="000D7E19"/>
    <w:rsid w:val="000E0A2A"/>
    <w:rsid w:val="000E16E7"/>
    <w:rsid w:val="000F3710"/>
    <w:rsid w:val="00100705"/>
    <w:rsid w:val="00111838"/>
    <w:rsid w:val="00113B3A"/>
    <w:rsid w:val="00115E72"/>
    <w:rsid w:val="0011616C"/>
    <w:rsid w:val="00125AE2"/>
    <w:rsid w:val="00131F90"/>
    <w:rsid w:val="001329EB"/>
    <w:rsid w:val="00132CF6"/>
    <w:rsid w:val="00140DA6"/>
    <w:rsid w:val="00141D79"/>
    <w:rsid w:val="00143745"/>
    <w:rsid w:val="001500ED"/>
    <w:rsid w:val="00150B2D"/>
    <w:rsid w:val="001532C4"/>
    <w:rsid w:val="001539E4"/>
    <w:rsid w:val="0015703A"/>
    <w:rsid w:val="00161ABB"/>
    <w:rsid w:val="00172A24"/>
    <w:rsid w:val="00180201"/>
    <w:rsid w:val="001816C7"/>
    <w:rsid w:val="00183CDC"/>
    <w:rsid w:val="0018671B"/>
    <w:rsid w:val="00192FCE"/>
    <w:rsid w:val="001C5368"/>
    <w:rsid w:val="001D2DD7"/>
    <w:rsid w:val="001E157E"/>
    <w:rsid w:val="001F4F8A"/>
    <w:rsid w:val="00205E72"/>
    <w:rsid w:val="00206C38"/>
    <w:rsid w:val="00210193"/>
    <w:rsid w:val="002101A0"/>
    <w:rsid w:val="00210952"/>
    <w:rsid w:val="00210DB4"/>
    <w:rsid w:val="002145BC"/>
    <w:rsid w:val="002179B2"/>
    <w:rsid w:val="00224231"/>
    <w:rsid w:val="00224253"/>
    <w:rsid w:val="00224382"/>
    <w:rsid w:val="002252CA"/>
    <w:rsid w:val="002255E4"/>
    <w:rsid w:val="002255F3"/>
    <w:rsid w:val="00225927"/>
    <w:rsid w:val="00225EE4"/>
    <w:rsid w:val="00226BC2"/>
    <w:rsid w:val="00232FC0"/>
    <w:rsid w:val="00240207"/>
    <w:rsid w:val="002451E1"/>
    <w:rsid w:val="00251200"/>
    <w:rsid w:val="00251AD7"/>
    <w:rsid w:val="00254348"/>
    <w:rsid w:val="0026068C"/>
    <w:rsid w:val="00261258"/>
    <w:rsid w:val="002612E4"/>
    <w:rsid w:val="00275AD3"/>
    <w:rsid w:val="0028142C"/>
    <w:rsid w:val="002868E8"/>
    <w:rsid w:val="002928D7"/>
    <w:rsid w:val="00292966"/>
    <w:rsid w:val="002966C9"/>
    <w:rsid w:val="002A0567"/>
    <w:rsid w:val="002A64AC"/>
    <w:rsid w:val="002B55A2"/>
    <w:rsid w:val="002C1B98"/>
    <w:rsid w:val="002C4965"/>
    <w:rsid w:val="002C4DB0"/>
    <w:rsid w:val="002C60A3"/>
    <w:rsid w:val="002C6FAB"/>
    <w:rsid w:val="002C6FEF"/>
    <w:rsid w:val="002D1C42"/>
    <w:rsid w:val="002D39D6"/>
    <w:rsid w:val="002D6DE1"/>
    <w:rsid w:val="002F359C"/>
    <w:rsid w:val="00300161"/>
    <w:rsid w:val="00300FF5"/>
    <w:rsid w:val="00303B2F"/>
    <w:rsid w:val="00303ED4"/>
    <w:rsid w:val="00305C87"/>
    <w:rsid w:val="00312326"/>
    <w:rsid w:val="00316651"/>
    <w:rsid w:val="0032341E"/>
    <w:rsid w:val="00326675"/>
    <w:rsid w:val="003310C9"/>
    <w:rsid w:val="00331986"/>
    <w:rsid w:val="003367B3"/>
    <w:rsid w:val="00344333"/>
    <w:rsid w:val="00354DB2"/>
    <w:rsid w:val="003555E7"/>
    <w:rsid w:val="00363783"/>
    <w:rsid w:val="00364B6B"/>
    <w:rsid w:val="00390E62"/>
    <w:rsid w:val="003A5B1C"/>
    <w:rsid w:val="003B2347"/>
    <w:rsid w:val="003B7097"/>
    <w:rsid w:val="003C4F61"/>
    <w:rsid w:val="003D24D9"/>
    <w:rsid w:val="003D2C5E"/>
    <w:rsid w:val="003D586A"/>
    <w:rsid w:val="003D5B1D"/>
    <w:rsid w:val="003D6DB2"/>
    <w:rsid w:val="003F2DC5"/>
    <w:rsid w:val="003F4D26"/>
    <w:rsid w:val="00404CA6"/>
    <w:rsid w:val="00420658"/>
    <w:rsid w:val="00426453"/>
    <w:rsid w:val="00452046"/>
    <w:rsid w:val="004645D2"/>
    <w:rsid w:val="00464744"/>
    <w:rsid w:val="00473D6C"/>
    <w:rsid w:val="00476A5A"/>
    <w:rsid w:val="00480100"/>
    <w:rsid w:val="004850C0"/>
    <w:rsid w:val="0048746B"/>
    <w:rsid w:val="00490EC9"/>
    <w:rsid w:val="00494501"/>
    <w:rsid w:val="00494717"/>
    <w:rsid w:val="0049623D"/>
    <w:rsid w:val="004A009D"/>
    <w:rsid w:val="004A3494"/>
    <w:rsid w:val="004A34B6"/>
    <w:rsid w:val="004A3CED"/>
    <w:rsid w:val="004A60F3"/>
    <w:rsid w:val="004A64FA"/>
    <w:rsid w:val="004B082F"/>
    <w:rsid w:val="004B16A6"/>
    <w:rsid w:val="004B1DA6"/>
    <w:rsid w:val="004C1B64"/>
    <w:rsid w:val="004D6EC8"/>
    <w:rsid w:val="004F1EFD"/>
    <w:rsid w:val="004F32CC"/>
    <w:rsid w:val="004F5435"/>
    <w:rsid w:val="004F66E6"/>
    <w:rsid w:val="00511DB6"/>
    <w:rsid w:val="00512A44"/>
    <w:rsid w:val="00513F72"/>
    <w:rsid w:val="00516E9E"/>
    <w:rsid w:val="00517C7F"/>
    <w:rsid w:val="00541E8E"/>
    <w:rsid w:val="00542FCC"/>
    <w:rsid w:val="00547AD2"/>
    <w:rsid w:val="00552880"/>
    <w:rsid w:val="005677F2"/>
    <w:rsid w:val="005677F7"/>
    <w:rsid w:val="005728DD"/>
    <w:rsid w:val="005812A8"/>
    <w:rsid w:val="00586657"/>
    <w:rsid w:val="005A11ED"/>
    <w:rsid w:val="005B183E"/>
    <w:rsid w:val="005B6EFB"/>
    <w:rsid w:val="005C2884"/>
    <w:rsid w:val="005D3225"/>
    <w:rsid w:val="005D390C"/>
    <w:rsid w:val="005D3B5C"/>
    <w:rsid w:val="005D6464"/>
    <w:rsid w:val="005D6827"/>
    <w:rsid w:val="005D7CBD"/>
    <w:rsid w:val="005F1B2B"/>
    <w:rsid w:val="005F6FE2"/>
    <w:rsid w:val="005F7982"/>
    <w:rsid w:val="00605349"/>
    <w:rsid w:val="00606445"/>
    <w:rsid w:val="00606C8B"/>
    <w:rsid w:val="00615CA2"/>
    <w:rsid w:val="00621D8F"/>
    <w:rsid w:val="006267EE"/>
    <w:rsid w:val="00626B32"/>
    <w:rsid w:val="00630795"/>
    <w:rsid w:val="00632A92"/>
    <w:rsid w:val="00633783"/>
    <w:rsid w:val="0064320C"/>
    <w:rsid w:val="00644513"/>
    <w:rsid w:val="006508CD"/>
    <w:rsid w:val="006557FB"/>
    <w:rsid w:val="00664F17"/>
    <w:rsid w:val="00674945"/>
    <w:rsid w:val="00676A0D"/>
    <w:rsid w:val="00693729"/>
    <w:rsid w:val="00696D93"/>
    <w:rsid w:val="006B099E"/>
    <w:rsid w:val="006B0F2D"/>
    <w:rsid w:val="006D62B8"/>
    <w:rsid w:val="006D72DA"/>
    <w:rsid w:val="006E0454"/>
    <w:rsid w:val="006F276C"/>
    <w:rsid w:val="00703598"/>
    <w:rsid w:val="00714DBC"/>
    <w:rsid w:val="00721A0A"/>
    <w:rsid w:val="00726C91"/>
    <w:rsid w:val="00731790"/>
    <w:rsid w:val="00732102"/>
    <w:rsid w:val="0075719B"/>
    <w:rsid w:val="00757B60"/>
    <w:rsid w:val="007648B0"/>
    <w:rsid w:val="00771C26"/>
    <w:rsid w:val="00771E38"/>
    <w:rsid w:val="00781EB1"/>
    <w:rsid w:val="00785972"/>
    <w:rsid w:val="007954B0"/>
    <w:rsid w:val="007B274E"/>
    <w:rsid w:val="007B3B27"/>
    <w:rsid w:val="007B7253"/>
    <w:rsid w:val="007C04C7"/>
    <w:rsid w:val="007C0FEF"/>
    <w:rsid w:val="007D4543"/>
    <w:rsid w:val="007D462F"/>
    <w:rsid w:val="007D62AD"/>
    <w:rsid w:val="007D77B9"/>
    <w:rsid w:val="00800907"/>
    <w:rsid w:val="0080157A"/>
    <w:rsid w:val="008042FE"/>
    <w:rsid w:val="0080668B"/>
    <w:rsid w:val="00806F5E"/>
    <w:rsid w:val="0083622F"/>
    <w:rsid w:val="00847CFF"/>
    <w:rsid w:val="00852E8F"/>
    <w:rsid w:val="00855505"/>
    <w:rsid w:val="0085573D"/>
    <w:rsid w:val="008721B0"/>
    <w:rsid w:val="00873035"/>
    <w:rsid w:val="00876A72"/>
    <w:rsid w:val="0088214D"/>
    <w:rsid w:val="00883BE3"/>
    <w:rsid w:val="00890446"/>
    <w:rsid w:val="008A019C"/>
    <w:rsid w:val="008A32B5"/>
    <w:rsid w:val="008B23E9"/>
    <w:rsid w:val="008B57C0"/>
    <w:rsid w:val="008B7061"/>
    <w:rsid w:val="008C1535"/>
    <w:rsid w:val="008D0A60"/>
    <w:rsid w:val="008D3023"/>
    <w:rsid w:val="008D5D92"/>
    <w:rsid w:val="008F3656"/>
    <w:rsid w:val="009001CB"/>
    <w:rsid w:val="00913E3F"/>
    <w:rsid w:val="00914F50"/>
    <w:rsid w:val="00917ABF"/>
    <w:rsid w:val="00933AAC"/>
    <w:rsid w:val="009424BD"/>
    <w:rsid w:val="00951307"/>
    <w:rsid w:val="009600AB"/>
    <w:rsid w:val="00965AAD"/>
    <w:rsid w:val="009741EB"/>
    <w:rsid w:val="0098231A"/>
    <w:rsid w:val="00993E49"/>
    <w:rsid w:val="009B236E"/>
    <w:rsid w:val="009B3006"/>
    <w:rsid w:val="009B3D08"/>
    <w:rsid w:val="009C1876"/>
    <w:rsid w:val="009C2116"/>
    <w:rsid w:val="009C2FF4"/>
    <w:rsid w:val="009C4BC9"/>
    <w:rsid w:val="009D06D7"/>
    <w:rsid w:val="009D3CDA"/>
    <w:rsid w:val="009D6B3C"/>
    <w:rsid w:val="009D7526"/>
    <w:rsid w:val="009E1337"/>
    <w:rsid w:val="009E5194"/>
    <w:rsid w:val="009E6C3A"/>
    <w:rsid w:val="009F2B82"/>
    <w:rsid w:val="00A104E3"/>
    <w:rsid w:val="00A139B8"/>
    <w:rsid w:val="00A14211"/>
    <w:rsid w:val="00A223E3"/>
    <w:rsid w:val="00A22592"/>
    <w:rsid w:val="00A24FBB"/>
    <w:rsid w:val="00A417AA"/>
    <w:rsid w:val="00A417CE"/>
    <w:rsid w:val="00A447D3"/>
    <w:rsid w:val="00A554B0"/>
    <w:rsid w:val="00A56AD7"/>
    <w:rsid w:val="00A60A30"/>
    <w:rsid w:val="00A62689"/>
    <w:rsid w:val="00A62D39"/>
    <w:rsid w:val="00A67CE8"/>
    <w:rsid w:val="00A750D8"/>
    <w:rsid w:val="00A754D9"/>
    <w:rsid w:val="00A81A73"/>
    <w:rsid w:val="00A86292"/>
    <w:rsid w:val="00AA0CF1"/>
    <w:rsid w:val="00AA3FA0"/>
    <w:rsid w:val="00AA6634"/>
    <w:rsid w:val="00AB3C36"/>
    <w:rsid w:val="00AB410B"/>
    <w:rsid w:val="00AD19BE"/>
    <w:rsid w:val="00AD2559"/>
    <w:rsid w:val="00AD7A10"/>
    <w:rsid w:val="00AE4A7F"/>
    <w:rsid w:val="00AE6F96"/>
    <w:rsid w:val="00AF058D"/>
    <w:rsid w:val="00AF1C77"/>
    <w:rsid w:val="00AF37B1"/>
    <w:rsid w:val="00AF4A5E"/>
    <w:rsid w:val="00AF72B7"/>
    <w:rsid w:val="00B009F4"/>
    <w:rsid w:val="00B05655"/>
    <w:rsid w:val="00B24582"/>
    <w:rsid w:val="00B259E8"/>
    <w:rsid w:val="00B26777"/>
    <w:rsid w:val="00B3244F"/>
    <w:rsid w:val="00B424FF"/>
    <w:rsid w:val="00B45C65"/>
    <w:rsid w:val="00B46D6B"/>
    <w:rsid w:val="00B511BD"/>
    <w:rsid w:val="00B64B83"/>
    <w:rsid w:val="00B70ED8"/>
    <w:rsid w:val="00B75AD4"/>
    <w:rsid w:val="00B774A1"/>
    <w:rsid w:val="00B914A1"/>
    <w:rsid w:val="00B92172"/>
    <w:rsid w:val="00BA2956"/>
    <w:rsid w:val="00BB58A5"/>
    <w:rsid w:val="00BB7FB9"/>
    <w:rsid w:val="00BC25E4"/>
    <w:rsid w:val="00BD23D4"/>
    <w:rsid w:val="00BD2911"/>
    <w:rsid w:val="00BE03F0"/>
    <w:rsid w:val="00BE56BD"/>
    <w:rsid w:val="00BF728E"/>
    <w:rsid w:val="00C1351C"/>
    <w:rsid w:val="00C2248B"/>
    <w:rsid w:val="00C24967"/>
    <w:rsid w:val="00C26C29"/>
    <w:rsid w:val="00C32E73"/>
    <w:rsid w:val="00C36D5D"/>
    <w:rsid w:val="00C52178"/>
    <w:rsid w:val="00C6328C"/>
    <w:rsid w:val="00C7644C"/>
    <w:rsid w:val="00C76E62"/>
    <w:rsid w:val="00C87129"/>
    <w:rsid w:val="00C87808"/>
    <w:rsid w:val="00C9159B"/>
    <w:rsid w:val="00CA2869"/>
    <w:rsid w:val="00CA67F3"/>
    <w:rsid w:val="00CB6502"/>
    <w:rsid w:val="00CB7A5C"/>
    <w:rsid w:val="00CC0161"/>
    <w:rsid w:val="00CC2B0F"/>
    <w:rsid w:val="00CD124B"/>
    <w:rsid w:val="00CD548F"/>
    <w:rsid w:val="00CE5CF3"/>
    <w:rsid w:val="00CE7C81"/>
    <w:rsid w:val="00CF2C0E"/>
    <w:rsid w:val="00D010A1"/>
    <w:rsid w:val="00D1016F"/>
    <w:rsid w:val="00D129C8"/>
    <w:rsid w:val="00D234CC"/>
    <w:rsid w:val="00D40F55"/>
    <w:rsid w:val="00D41A1C"/>
    <w:rsid w:val="00D453EE"/>
    <w:rsid w:val="00D519A6"/>
    <w:rsid w:val="00D554C4"/>
    <w:rsid w:val="00D57EA3"/>
    <w:rsid w:val="00D62EB2"/>
    <w:rsid w:val="00D63576"/>
    <w:rsid w:val="00D65A9F"/>
    <w:rsid w:val="00D7248B"/>
    <w:rsid w:val="00D729D2"/>
    <w:rsid w:val="00D87145"/>
    <w:rsid w:val="00D93298"/>
    <w:rsid w:val="00D93381"/>
    <w:rsid w:val="00D95BF5"/>
    <w:rsid w:val="00D972FA"/>
    <w:rsid w:val="00DA0500"/>
    <w:rsid w:val="00DA194A"/>
    <w:rsid w:val="00DC31E8"/>
    <w:rsid w:val="00DC55AB"/>
    <w:rsid w:val="00DD260F"/>
    <w:rsid w:val="00DD322E"/>
    <w:rsid w:val="00DE063E"/>
    <w:rsid w:val="00DE61A4"/>
    <w:rsid w:val="00DF20DE"/>
    <w:rsid w:val="00DF6D60"/>
    <w:rsid w:val="00E03496"/>
    <w:rsid w:val="00E037DD"/>
    <w:rsid w:val="00E076DE"/>
    <w:rsid w:val="00E22417"/>
    <w:rsid w:val="00E27A8A"/>
    <w:rsid w:val="00E27A8D"/>
    <w:rsid w:val="00E329D2"/>
    <w:rsid w:val="00E379AC"/>
    <w:rsid w:val="00E50F92"/>
    <w:rsid w:val="00E50FBB"/>
    <w:rsid w:val="00E53590"/>
    <w:rsid w:val="00E600BA"/>
    <w:rsid w:val="00E60CF8"/>
    <w:rsid w:val="00E619B2"/>
    <w:rsid w:val="00E63F01"/>
    <w:rsid w:val="00E6420C"/>
    <w:rsid w:val="00E65ECC"/>
    <w:rsid w:val="00E73103"/>
    <w:rsid w:val="00E73C7C"/>
    <w:rsid w:val="00E75378"/>
    <w:rsid w:val="00E76084"/>
    <w:rsid w:val="00E83100"/>
    <w:rsid w:val="00E85DE7"/>
    <w:rsid w:val="00E85F15"/>
    <w:rsid w:val="00E90C09"/>
    <w:rsid w:val="00E97A0F"/>
    <w:rsid w:val="00EA3052"/>
    <w:rsid w:val="00EA753F"/>
    <w:rsid w:val="00EC074C"/>
    <w:rsid w:val="00EC714A"/>
    <w:rsid w:val="00ED26FA"/>
    <w:rsid w:val="00EF28D2"/>
    <w:rsid w:val="00EF5CA2"/>
    <w:rsid w:val="00EF763A"/>
    <w:rsid w:val="00F04F58"/>
    <w:rsid w:val="00F06257"/>
    <w:rsid w:val="00F07485"/>
    <w:rsid w:val="00F07671"/>
    <w:rsid w:val="00F10BF2"/>
    <w:rsid w:val="00F131AF"/>
    <w:rsid w:val="00F172B1"/>
    <w:rsid w:val="00F20D86"/>
    <w:rsid w:val="00F34708"/>
    <w:rsid w:val="00F476DC"/>
    <w:rsid w:val="00F50525"/>
    <w:rsid w:val="00F60790"/>
    <w:rsid w:val="00F63D78"/>
    <w:rsid w:val="00F66799"/>
    <w:rsid w:val="00F72116"/>
    <w:rsid w:val="00F812C7"/>
    <w:rsid w:val="00F87B4A"/>
    <w:rsid w:val="00F9161B"/>
    <w:rsid w:val="00FB0682"/>
    <w:rsid w:val="00FD33AF"/>
    <w:rsid w:val="00FD4DE3"/>
    <w:rsid w:val="00FD7219"/>
    <w:rsid w:val="00FF482E"/>
    <w:rsid w:val="00FF6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1BBF17"/>
  <w15:docId w15:val="{B3E87618-D567-4A25-B4E8-D767AFE4B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9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4DB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A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AD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0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1A0"/>
  </w:style>
  <w:style w:type="paragraph" w:styleId="Footer">
    <w:name w:val="footer"/>
    <w:basedOn w:val="Normal"/>
    <w:link w:val="FooterChar"/>
    <w:uiPriority w:val="99"/>
    <w:unhideWhenUsed/>
    <w:rsid w:val="00210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1A0"/>
  </w:style>
  <w:style w:type="character" w:styleId="FollowedHyperlink">
    <w:name w:val="FollowedHyperlink"/>
    <w:basedOn w:val="DefaultParagraphFont"/>
    <w:uiPriority w:val="99"/>
    <w:semiHidden/>
    <w:unhideWhenUsed/>
    <w:rsid w:val="00B46D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4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8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1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58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08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878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710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64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918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290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1918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89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9679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7570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85997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54589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967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681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20171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5011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679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1872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982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095898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342266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86949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576012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055774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3436356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0406606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591016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84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247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95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704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0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748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711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735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601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216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2057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031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3987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0699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52200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867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593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0059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10782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72876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1788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55405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689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36347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345474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82904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738982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256594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42759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52793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8432206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82359471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84420571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8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7194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05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918274-F2CB-524A-A57F-1F92B27AA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</Company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illary Yeatts</cp:lastModifiedBy>
  <cp:revision>6</cp:revision>
  <cp:lastPrinted>2019-11-15T16:04:00Z</cp:lastPrinted>
  <dcterms:created xsi:type="dcterms:W3CDTF">2019-11-18T23:20:00Z</dcterms:created>
  <dcterms:modified xsi:type="dcterms:W3CDTF">2019-11-18T23:54:00Z</dcterms:modified>
</cp:coreProperties>
</file>